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0AF54E0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EA7447">
        <w:rPr>
          <w:rFonts w:ascii="Verdana" w:hAnsi="Verdana"/>
          <w:sz w:val="22"/>
          <w:szCs w:val="20"/>
          <w:lang w:val="id-ID"/>
        </w:rPr>
        <w:t>24</w:t>
      </w:r>
      <w:r w:rsidR="00BB7637">
        <w:rPr>
          <w:rFonts w:ascii="Verdana" w:hAnsi="Verdana"/>
          <w:sz w:val="22"/>
          <w:szCs w:val="20"/>
          <w:lang w:val="id-ID"/>
        </w:rPr>
        <w:t xml:space="preserve"> Desem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623A38A6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144869">
        <w:rPr>
          <w:rFonts w:ascii="Verdana" w:hAnsi="Verdana"/>
          <w:sz w:val="22"/>
          <w:szCs w:val="20"/>
          <w:lang w:val="id-ID"/>
        </w:rPr>
        <w:t>1</w:t>
      </w:r>
      <w:r w:rsidR="00450E63">
        <w:rPr>
          <w:rFonts w:ascii="Verdana" w:hAnsi="Verdana"/>
          <w:sz w:val="22"/>
          <w:szCs w:val="20"/>
          <w:lang w:val="id-ID"/>
        </w:rPr>
        <w:t>4</w:t>
      </w:r>
      <w:r w:rsidR="00144869">
        <w:rPr>
          <w:rFonts w:ascii="Verdana" w:hAnsi="Verdana"/>
          <w:sz w:val="22"/>
          <w:szCs w:val="20"/>
          <w:lang w:val="id-ID"/>
        </w:rPr>
        <w:t xml:space="preserve"> </w:t>
      </w:r>
      <w:r w:rsidR="00450E63">
        <w:rPr>
          <w:rFonts w:ascii="Verdana" w:hAnsi="Verdana"/>
          <w:sz w:val="22"/>
          <w:szCs w:val="20"/>
          <w:lang w:val="id-ID"/>
        </w:rPr>
        <w:t>GRAPH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08966455" w14:textId="4CAF4784" w:rsidR="00BB7637" w:rsidRPr="00EA7447" w:rsidRDefault="00266E12" w:rsidP="00EA7447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Hasil Praktikum</w:t>
      </w:r>
    </w:p>
    <w:p w14:paraId="5488F50F" w14:textId="0FC928BF" w:rsidR="00EA7447" w:rsidRDefault="00450E63" w:rsidP="00450E63">
      <w:pPr>
        <w:pStyle w:val="ListParagraph"/>
        <w:numPr>
          <w:ilvl w:val="0"/>
          <w:numId w:val="37"/>
        </w:numPr>
        <w:ind w:left="1276" w:hanging="1069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GRAPH</w:t>
      </w:r>
    </w:p>
    <w:p w14:paraId="136735A6" w14:textId="677855E0" w:rsidR="00450E63" w:rsidRPr="00450E63" w:rsidRDefault="00450E63" w:rsidP="00450E63">
      <w:pPr>
        <w:pStyle w:val="ListParagraph"/>
        <w:numPr>
          <w:ilvl w:val="1"/>
          <w:numId w:val="37"/>
        </w:numPr>
        <w:ind w:left="709" w:hanging="508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gertian</w:t>
      </w:r>
      <w:r>
        <w:rPr>
          <w:rFonts w:ascii="Verdana" w:hAnsi="Verdana"/>
          <w:sz w:val="22"/>
          <w:szCs w:val="20"/>
          <w:lang w:val="id-ID"/>
        </w:rPr>
        <w:br/>
      </w:r>
      <w:r w:rsidRPr="00450E63">
        <w:rPr>
          <w:rFonts w:ascii="Verdana" w:hAnsi="Verdana"/>
          <w:sz w:val="22"/>
          <w:szCs w:val="20"/>
          <w:lang w:val="id-ID"/>
        </w:rPr>
        <w:t>Graph adalah sebuah kumpulan yang terdiri dari node (vertec) dan garis penghubung (edge).</w:t>
      </w:r>
    </w:p>
    <w:p w14:paraId="6DB11ECE" w14:textId="2DBBD7C4" w:rsidR="00450E63" w:rsidRDefault="00450E63" w:rsidP="00450E63">
      <w:pPr>
        <w:pStyle w:val="ListParagraph"/>
        <w:numPr>
          <w:ilvl w:val="1"/>
          <w:numId w:val="37"/>
        </w:numPr>
        <w:ind w:left="709" w:hanging="508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Representasi Graph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9489"/>
      </w:tblGrid>
      <w:tr w:rsidR="00450E63" w14:paraId="675263E0" w14:textId="77777777" w:rsidTr="00450E63">
        <w:tc>
          <w:tcPr>
            <w:tcW w:w="10198" w:type="dxa"/>
          </w:tcPr>
          <w:p w14:paraId="09F830DB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#include &lt;iostream&gt;</w:t>
            </w:r>
          </w:p>
          <w:p w14:paraId="11770825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#include &lt;vector&gt;</w:t>
            </w:r>
          </w:p>
          <w:p w14:paraId="1E802AF7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using namespace std;</w:t>
            </w:r>
          </w:p>
          <w:p w14:paraId="35FD100F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485DF07B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// Kelas untuk merepresentasikan graf</w:t>
            </w:r>
          </w:p>
          <w:p w14:paraId="56DF8123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class Graph {</w:t>
            </w:r>
          </w:p>
          <w:p w14:paraId="576A0F7A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private:</w:t>
            </w:r>
          </w:p>
          <w:p w14:paraId="1AE0AD83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int vertices;                       // Jumlah simpul (vertices)</w:t>
            </w:r>
          </w:p>
          <w:p w14:paraId="386D4D89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vector&lt;vector&lt;int&gt;&gt; adjList;        // Adjacency list</w:t>
            </w:r>
          </w:p>
          <w:p w14:paraId="54445D88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5DC4FF4C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public:</w:t>
            </w:r>
          </w:p>
          <w:p w14:paraId="6982FF18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// Konstruktor</w:t>
            </w:r>
          </w:p>
          <w:p w14:paraId="6181188E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raph(int v) {</w:t>
            </w:r>
          </w:p>
          <w:p w14:paraId="3097DB73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vertices = v;</w:t>
            </w:r>
          </w:p>
          <w:p w14:paraId="4CCA98C7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adjList.resize(v);</w:t>
            </w:r>
          </w:p>
          <w:p w14:paraId="1353E782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}</w:t>
            </w:r>
          </w:p>
          <w:p w14:paraId="14E51835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33DE62A6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// Menambahkan edge ke graf (graf tak berarah)</w:t>
            </w:r>
          </w:p>
          <w:p w14:paraId="757B5963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void addEdge(int u, int v) {</w:t>
            </w:r>
          </w:p>
          <w:p w14:paraId="18211810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adjList[u].push_back(v);</w:t>
            </w:r>
          </w:p>
          <w:p w14:paraId="48A4E345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adjList[v].push_back(u); // Hapus ini jika graf berarah</w:t>
            </w:r>
          </w:p>
          <w:p w14:paraId="78AFB683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07F9C7BD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147052CA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// Menampilkan graf</w:t>
            </w:r>
          </w:p>
          <w:p w14:paraId="3424BA8B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void displayGraph() {</w:t>
            </w:r>
          </w:p>
          <w:p w14:paraId="001531F4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for (int i = 0; i &lt; vertices; ++i) {</w:t>
            </w:r>
          </w:p>
          <w:p w14:paraId="482A0DBF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    cout &lt;&lt; "Vertex " &lt;&lt; i &lt;&lt; ": ";</w:t>
            </w:r>
          </w:p>
          <w:p w14:paraId="105E2365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    for (int neighbor : adjList[i]) {</w:t>
            </w:r>
          </w:p>
          <w:p w14:paraId="068093FD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cout &lt;&lt; neighbor &lt;&lt; " ";</w:t>
            </w:r>
          </w:p>
          <w:p w14:paraId="0DBA1087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    }</w:t>
            </w:r>
          </w:p>
          <w:p w14:paraId="3618C6B0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    cout &lt;&lt; endl;</w:t>
            </w:r>
          </w:p>
          <w:p w14:paraId="6F8B17E4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46206A62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649E0273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1CD0CF3F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11AB52B8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int main() {</w:t>
            </w:r>
          </w:p>
          <w:p w14:paraId="74912479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// Membuat graf dengan 5 simpul</w:t>
            </w:r>
          </w:p>
          <w:p w14:paraId="7F3128AB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raph g(5);</w:t>
            </w:r>
          </w:p>
          <w:p w14:paraId="1BF22BEC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348BC3B1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// Menambahkan sisi</w:t>
            </w:r>
          </w:p>
          <w:p w14:paraId="70DF37A9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0, 1);</w:t>
            </w:r>
          </w:p>
          <w:p w14:paraId="3E6750D8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0, 4);</w:t>
            </w:r>
          </w:p>
          <w:p w14:paraId="1C955174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1, 2);</w:t>
            </w:r>
          </w:p>
          <w:p w14:paraId="27628098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1, 3);</w:t>
            </w:r>
          </w:p>
          <w:p w14:paraId="08EC1C91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1, 4);</w:t>
            </w:r>
          </w:p>
          <w:p w14:paraId="651095E1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2, 3);</w:t>
            </w:r>
          </w:p>
          <w:p w14:paraId="4852C336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addEdge(3, 4);</w:t>
            </w:r>
          </w:p>
          <w:p w14:paraId="2A17CCBB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</w:t>
            </w:r>
          </w:p>
          <w:p w14:paraId="6E15DACD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// Menampilkan adjacency list</w:t>
            </w:r>
          </w:p>
          <w:p w14:paraId="5777E581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cout &lt;&lt; "Adjacency List Representation of the Graph:" &lt;&lt; endl;</w:t>
            </w:r>
          </w:p>
          <w:p w14:paraId="4A5BBCFE" w14:textId="1CE4B8BA" w:rsidR="00450E63" w:rsidRPr="007A1B2B" w:rsidRDefault="00450E63" w:rsidP="007A1B2B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g.displayGraph();</w:t>
            </w:r>
          </w:p>
          <w:p w14:paraId="3C6E2EC5" w14:textId="77777777" w:rsidR="00450E63" w:rsidRPr="00450E63" w:rsidRDefault="00450E63" w:rsidP="00450E63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 xml:space="preserve">    return 0;</w:t>
            </w:r>
          </w:p>
          <w:p w14:paraId="012E467A" w14:textId="6A0514E1" w:rsidR="00450E63" w:rsidRDefault="00450E63" w:rsidP="00450E63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50E63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</w:tr>
    </w:tbl>
    <w:p w14:paraId="51610398" w14:textId="77777777" w:rsidR="00450E63" w:rsidRDefault="00450E63" w:rsidP="00450E63">
      <w:pPr>
        <w:pStyle w:val="ListParagraph"/>
        <w:ind w:left="709" w:firstLine="0"/>
        <w:rPr>
          <w:rFonts w:ascii="Verdana" w:hAnsi="Verdana"/>
          <w:sz w:val="22"/>
          <w:szCs w:val="20"/>
          <w:lang w:val="id-ID"/>
        </w:rPr>
      </w:pPr>
    </w:p>
    <w:p w14:paraId="3A4C129D" w14:textId="74552005" w:rsidR="00450E63" w:rsidRDefault="00450E63" w:rsidP="00450E63">
      <w:pPr>
        <w:pStyle w:val="ListParagraph"/>
        <w:numPr>
          <w:ilvl w:val="1"/>
          <w:numId w:val="37"/>
        </w:numPr>
        <w:ind w:left="709" w:hanging="508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Latihan</w:t>
      </w:r>
    </w:p>
    <w:p w14:paraId="70C67070" w14:textId="3B791F49" w:rsidR="007A1B2B" w:rsidRDefault="007A1B2B" w:rsidP="00450E63">
      <w:pPr>
        <w:pStyle w:val="ListParagraph"/>
        <w:numPr>
          <w:ilvl w:val="0"/>
          <w:numId w:val="3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Graph.h</w:t>
      </w:r>
    </w:p>
    <w:tbl>
      <w:tblPr>
        <w:tblStyle w:val="TableGrid"/>
        <w:tblW w:w="0" w:type="auto"/>
        <w:tblInd w:w="1069" w:type="dxa"/>
        <w:tblLook w:val="04A0" w:firstRow="1" w:lastRow="0" w:firstColumn="1" w:lastColumn="0" w:noHBand="0" w:noVBand="1"/>
      </w:tblPr>
      <w:tblGrid>
        <w:gridCol w:w="9129"/>
      </w:tblGrid>
      <w:tr w:rsidR="007A1B2B" w14:paraId="618665F2" w14:textId="77777777" w:rsidTr="007A1B2B">
        <w:tc>
          <w:tcPr>
            <w:tcW w:w="10198" w:type="dxa"/>
          </w:tcPr>
          <w:p w14:paraId="3008E1F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fndef GRAPH_H</w:t>
            </w:r>
          </w:p>
          <w:p w14:paraId="5FD240E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define GRAPH_H</w:t>
            </w:r>
          </w:p>
          <w:p w14:paraId="2011059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810F8C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struct ElmNode;</w:t>
            </w:r>
          </w:p>
          <w:p w14:paraId="4E24D29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struct ElmEdge;</w:t>
            </w:r>
          </w:p>
          <w:p w14:paraId="75AFE51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7F37A7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typedef ElmNode* adrNode;</w:t>
            </w:r>
          </w:p>
          <w:p w14:paraId="52AE178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typedef ElmEdge* adrEdge;</w:t>
            </w:r>
          </w:p>
          <w:p w14:paraId="7BCA3A7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832A51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struct Graph {</w:t>
            </w:r>
          </w:p>
          <w:p w14:paraId="69F3B7D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first;</w:t>
            </w:r>
          </w:p>
          <w:p w14:paraId="45DFDF0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387C3DC1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159D4A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struct ElmNode {</w:t>
            </w:r>
          </w:p>
          <w:p w14:paraId="3E3FE5B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har info;</w:t>
            </w:r>
          </w:p>
          <w:p w14:paraId="345C1ED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next;</w:t>
            </w:r>
          </w:p>
          <w:p w14:paraId="4D178F3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Edge firstEdge;</w:t>
            </w:r>
          </w:p>
          <w:p w14:paraId="1BDD456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12BBA0B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31227D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struct ElmEdge {</w:t>
            </w:r>
          </w:p>
          <w:p w14:paraId="2A8FFB6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node;</w:t>
            </w:r>
          </w:p>
          <w:p w14:paraId="70ACD8D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Edge next;</w:t>
            </w:r>
          </w:p>
          <w:p w14:paraId="320786F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;</w:t>
            </w:r>
          </w:p>
          <w:p w14:paraId="65D0DFD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927DA21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CreateGraph(Graph &amp;G);</w:t>
            </w:r>
          </w:p>
          <w:p w14:paraId="28E7DF1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InsertNode(Graph &amp;G, char info);</w:t>
            </w:r>
          </w:p>
          <w:p w14:paraId="6266F4B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adrNode FindNode(Graph G, char info);</w:t>
            </w:r>
          </w:p>
          <w:p w14:paraId="22C6C52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ConnectNode(adrNode N1, adrNode N2);</w:t>
            </w:r>
          </w:p>
          <w:p w14:paraId="3E865D9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PrintInfoGraph(Graph G);</w:t>
            </w:r>
          </w:p>
          <w:p w14:paraId="43C1E77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00DA7AA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PrintBFS(Graph &amp;G, adrNode start);</w:t>
            </w:r>
          </w:p>
          <w:p w14:paraId="589F529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PrintDFS(Graph &amp;G, adrNode start);</w:t>
            </w:r>
          </w:p>
          <w:p w14:paraId="7331795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C08491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CF51728" w14:textId="74E976A2" w:rsidR="007A1B2B" w:rsidRDefault="004B290F" w:rsidP="004B290F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endif</w:t>
            </w:r>
          </w:p>
        </w:tc>
      </w:tr>
    </w:tbl>
    <w:p w14:paraId="0619F2FD" w14:textId="468ED677" w:rsidR="00450E63" w:rsidRPr="007A1B2B" w:rsidRDefault="00450E63" w:rsidP="007A1B2B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32DEE92D" w14:textId="77777777" w:rsidR="007A1B2B" w:rsidRDefault="007A1B2B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A71D430" w14:textId="61EE3F42" w:rsidR="007A1B2B" w:rsidRDefault="007A1B2B" w:rsidP="00450E63">
      <w:pPr>
        <w:pStyle w:val="ListParagraph"/>
        <w:numPr>
          <w:ilvl w:val="0"/>
          <w:numId w:val="3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Graph.cpp</w:t>
      </w:r>
    </w:p>
    <w:tbl>
      <w:tblPr>
        <w:tblStyle w:val="TableGrid"/>
        <w:tblW w:w="0" w:type="auto"/>
        <w:tblInd w:w="1069" w:type="dxa"/>
        <w:tblLook w:val="04A0" w:firstRow="1" w:lastRow="0" w:firstColumn="1" w:lastColumn="0" w:noHBand="0" w:noVBand="1"/>
      </w:tblPr>
      <w:tblGrid>
        <w:gridCol w:w="9129"/>
      </w:tblGrid>
      <w:tr w:rsidR="007A1B2B" w14:paraId="033853B1" w14:textId="77777777" w:rsidTr="004B290F">
        <w:tc>
          <w:tcPr>
            <w:tcW w:w="10198" w:type="dxa"/>
          </w:tcPr>
          <w:p w14:paraId="7BE966C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nclude "graph.h"</w:t>
            </w:r>
          </w:p>
          <w:p w14:paraId="4417BCC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nclude &lt;iostream&gt;</w:t>
            </w:r>
          </w:p>
          <w:p w14:paraId="5DB2D16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nclude &lt;queue&gt;</w:t>
            </w:r>
          </w:p>
          <w:p w14:paraId="30190AF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nclude &lt;stack&gt;</w:t>
            </w:r>
          </w:p>
          <w:p w14:paraId="4BC7047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nclude &lt;unordered_set&gt;</w:t>
            </w:r>
          </w:p>
          <w:p w14:paraId="2D04304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4BD4A8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using namespace std;</w:t>
            </w:r>
          </w:p>
          <w:p w14:paraId="3CE1912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48AA37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CreateGraph(Graph &amp;G) {</w:t>
            </w:r>
          </w:p>
          <w:p w14:paraId="45AEEB3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G.first = nullptr;</w:t>
            </w:r>
          </w:p>
          <w:p w14:paraId="6281AF8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2436FFF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6D069C9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InsertNode(Graph &amp;G, char info) {</w:t>
            </w:r>
          </w:p>
          <w:p w14:paraId="31B2425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newNode = new ElmNode;</w:t>
            </w:r>
          </w:p>
          <w:p w14:paraId="1EA7FC9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Node-&gt;info = info;</w:t>
            </w:r>
          </w:p>
          <w:p w14:paraId="2D92FA4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Node-&gt;next = G.first;</w:t>
            </w:r>
          </w:p>
          <w:p w14:paraId="7A98A7E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Node-&gt;firstEdge = nullptr;</w:t>
            </w:r>
          </w:p>
          <w:p w14:paraId="4D6DF32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G.first = newNode;</w:t>
            </w:r>
          </w:p>
          <w:p w14:paraId="0E16F04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210C68A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41688A1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adrNode FindNode(Graph G, char info) {</w:t>
            </w:r>
          </w:p>
          <w:p w14:paraId="1F8485C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currentNode = G.first;</w:t>
            </w:r>
          </w:p>
          <w:p w14:paraId="3A0CA50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while (currentNode != nullptr) {</w:t>
            </w:r>
          </w:p>
          <w:p w14:paraId="12236B1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if (currentNode-&gt;info == info) {</w:t>
            </w:r>
          </w:p>
          <w:p w14:paraId="73D0F72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return currentNode;</w:t>
            </w:r>
          </w:p>
          <w:p w14:paraId="32A64ED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312A4B8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currentNode = currentNode-&gt;next;</w:t>
            </w:r>
          </w:p>
          <w:p w14:paraId="3E9FEB8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181AAAE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return nullptr;</w:t>
            </w:r>
          </w:p>
          <w:p w14:paraId="521C11A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19DD049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F04CF3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adrEdge AllocateEdge(adrNode N) {</w:t>
            </w:r>
          </w:p>
          <w:p w14:paraId="068D849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Edge newEdge = new ElmEdge;</w:t>
            </w:r>
          </w:p>
          <w:p w14:paraId="7E23422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Edge-&gt;node = N;</w:t>
            </w:r>
          </w:p>
          <w:p w14:paraId="29ADDB1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Edge-&gt;next = nullptr;</w:t>
            </w:r>
          </w:p>
          <w:p w14:paraId="0DB9C94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return newEdge;</w:t>
            </w:r>
          </w:p>
          <w:p w14:paraId="2B6AB7A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381450D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E6F2E4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>void ConnectNode(adrNode N1, adrNode N2) {</w:t>
            </w:r>
          </w:p>
          <w:p w14:paraId="0A4EA37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Edge newEdge1 = AllocateEdge(N2);</w:t>
            </w:r>
          </w:p>
          <w:p w14:paraId="05E2186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Edge1-&gt;next = N1-&gt;firstEdge;</w:t>
            </w:r>
          </w:p>
          <w:p w14:paraId="4DCFBB4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1-&gt;firstEdge = newEdge1;</w:t>
            </w:r>
          </w:p>
          <w:p w14:paraId="3551718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07D523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Edge newEdge2 = AllocateEdge(N1);</w:t>
            </w:r>
          </w:p>
          <w:p w14:paraId="32C7B95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ewEdge2-&gt;next = N2-&gt;firstEdge;</w:t>
            </w:r>
          </w:p>
          <w:p w14:paraId="331ECCC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N2-&gt;firstEdge = newEdge2;</w:t>
            </w:r>
          </w:p>
          <w:p w14:paraId="3FA387C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7F9D873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958DDE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PrintInfoGraph(Graph G) {</w:t>
            </w:r>
          </w:p>
          <w:p w14:paraId="41451B0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currentNode = G.first;</w:t>
            </w:r>
          </w:p>
          <w:p w14:paraId="132A423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while (currentNode != nullptr) {</w:t>
            </w:r>
          </w:p>
          <w:p w14:paraId="573B290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cout &lt;&lt; "Node " &lt;&lt; currentNode-&gt;info &lt;&lt; ": ";</w:t>
            </w:r>
          </w:p>
          <w:p w14:paraId="13A28ED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adrEdge currentEdge = currentNode-&gt;firstEdge;</w:t>
            </w:r>
          </w:p>
          <w:p w14:paraId="5E4FCED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while (currentEdge != nullptr) {</w:t>
            </w:r>
          </w:p>
          <w:p w14:paraId="36BFC38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cout &lt;&lt; currentEdge-&gt;node-&gt;info &lt;&lt; " ";</w:t>
            </w:r>
          </w:p>
          <w:p w14:paraId="75BE258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currentEdge = currentEdge-&gt;next;</w:t>
            </w:r>
          </w:p>
          <w:p w14:paraId="1AB2B16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544D15A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cout &lt;&lt; endl;</w:t>
            </w:r>
          </w:p>
          <w:p w14:paraId="2C43D7C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currentNode = currentNode-&gt;next;</w:t>
            </w:r>
          </w:p>
          <w:p w14:paraId="41BA6ED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283A539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60A5B7D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08BD50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PrintBFS(Graph &amp;G, adrNode start) {</w:t>
            </w:r>
          </w:p>
          <w:p w14:paraId="1F795B4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if (start == nullptr) return;</w:t>
            </w:r>
          </w:p>
          <w:p w14:paraId="0DAF301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4D4F43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queue&lt;adrNode&gt; q;</w:t>
            </w:r>
          </w:p>
          <w:p w14:paraId="48AABB1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unordered_set&lt;adrNode&gt; visited;</w:t>
            </w:r>
          </w:p>
          <w:p w14:paraId="58D8A05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098C504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q.push(start);</w:t>
            </w:r>
          </w:p>
          <w:p w14:paraId="66EF598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visited.insert(start);</w:t>
            </w:r>
          </w:p>
          <w:p w14:paraId="074A6551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C1D7CA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while (!q.empty()) {</w:t>
            </w:r>
          </w:p>
          <w:p w14:paraId="22444DF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adrNode currentNode = q.front();</w:t>
            </w:r>
          </w:p>
          <w:p w14:paraId="3170C0A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q.pop();</w:t>
            </w:r>
          </w:p>
          <w:p w14:paraId="4D9B5CB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cout &lt;&lt; currentNode-&gt;info &lt;&lt; " ";</w:t>
            </w:r>
          </w:p>
          <w:p w14:paraId="5C4001F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E9735E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adrEdge currentEdge = currentNode-&gt;firstEdge;</w:t>
            </w:r>
          </w:p>
          <w:p w14:paraId="29FB66A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lastRenderedPageBreak/>
              <w:t xml:space="preserve">        while (currentEdge != nullptr) {</w:t>
            </w:r>
          </w:p>
          <w:p w14:paraId="2C9D49E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if (visited.find(currentEdge-&gt;node) == visited.end()) {</w:t>
            </w:r>
          </w:p>
          <w:p w14:paraId="29287F0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q.push(currentEdge-&gt;node);</w:t>
            </w:r>
          </w:p>
          <w:p w14:paraId="119E092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visited.insert(currentEdge-&gt;node);</w:t>
            </w:r>
          </w:p>
          <w:p w14:paraId="76D226A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}</w:t>
            </w:r>
          </w:p>
          <w:p w14:paraId="7722072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currentEdge = currentEdge-&gt;next;</w:t>
            </w:r>
          </w:p>
          <w:p w14:paraId="6F790A0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11839F6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018787B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ut &lt;&lt; endl;</w:t>
            </w:r>
          </w:p>
          <w:p w14:paraId="476F3C8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  <w:p w14:paraId="1171928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D0E628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void PrintDFS(Graph &amp;G, adrNode start) {</w:t>
            </w:r>
          </w:p>
          <w:p w14:paraId="3BE61AE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if (start == nullptr) return;</w:t>
            </w:r>
          </w:p>
          <w:p w14:paraId="05A2C53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5073C84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stack&lt;adrNode&gt; s;</w:t>
            </w:r>
          </w:p>
          <w:p w14:paraId="04D6758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unordered_set&lt;adrNode&gt; visited;</w:t>
            </w:r>
          </w:p>
          <w:p w14:paraId="32687971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6D07A802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s.push(start);</w:t>
            </w:r>
          </w:p>
          <w:p w14:paraId="59C54B4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00E530F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while (!s.empty()) {</w:t>
            </w:r>
          </w:p>
          <w:p w14:paraId="7394559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adrNode currentNode = s.top();</w:t>
            </w:r>
          </w:p>
          <w:p w14:paraId="1CA43DE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s.pop();</w:t>
            </w:r>
          </w:p>
          <w:p w14:paraId="63E68C6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EA5E11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if (visited.find(currentNode) == visited.end()) {</w:t>
            </w:r>
          </w:p>
          <w:p w14:paraId="5CB9826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cout &lt;&lt; currentNode-&gt;info &lt;&lt; " ";</w:t>
            </w:r>
          </w:p>
          <w:p w14:paraId="53CD839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visited.insert(currentNode);</w:t>
            </w:r>
          </w:p>
          <w:p w14:paraId="0E3DF23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98261A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adrEdge currentEdge = currentNode-&gt;firstEdge;</w:t>
            </w:r>
          </w:p>
          <w:p w14:paraId="19E9218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while (currentEdge != nullptr) {</w:t>
            </w:r>
          </w:p>
          <w:p w14:paraId="1FB90EF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if (visited.find(currentEdge-&gt;node) == visited.end()) {</w:t>
            </w:r>
          </w:p>
          <w:p w14:paraId="1980E7E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    s.push(currentEdge-&gt;node);</w:t>
            </w:r>
          </w:p>
          <w:p w14:paraId="014DB3F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}</w:t>
            </w:r>
          </w:p>
          <w:p w14:paraId="1CFE71F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    currentEdge = currentEdge-&gt;next;</w:t>
            </w:r>
          </w:p>
          <w:p w14:paraId="6866B2AC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    }</w:t>
            </w:r>
          </w:p>
          <w:p w14:paraId="46E160B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    }</w:t>
            </w:r>
          </w:p>
          <w:p w14:paraId="4F472D2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}</w:t>
            </w:r>
          </w:p>
          <w:p w14:paraId="789D377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ut &lt;&lt; endl;</w:t>
            </w:r>
          </w:p>
          <w:p w14:paraId="35045B89" w14:textId="4265D6CD" w:rsidR="007A1B2B" w:rsidRDefault="004B290F" w:rsidP="004B290F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</w:tr>
    </w:tbl>
    <w:p w14:paraId="57ED1F20" w14:textId="40391F48" w:rsidR="007A1B2B" w:rsidRDefault="007A1B2B" w:rsidP="007A1B2B">
      <w:pPr>
        <w:pStyle w:val="ListParagraph"/>
        <w:ind w:left="1069" w:firstLine="0"/>
        <w:rPr>
          <w:rFonts w:ascii="Verdana" w:hAnsi="Verdana"/>
          <w:sz w:val="22"/>
          <w:szCs w:val="20"/>
          <w:lang w:val="id-ID"/>
        </w:rPr>
      </w:pPr>
    </w:p>
    <w:p w14:paraId="2A10704E" w14:textId="16ECEBBD" w:rsidR="007A1B2B" w:rsidRDefault="007A1B2B" w:rsidP="00450E63">
      <w:pPr>
        <w:pStyle w:val="ListParagraph"/>
        <w:numPr>
          <w:ilvl w:val="0"/>
          <w:numId w:val="3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</w:p>
    <w:tbl>
      <w:tblPr>
        <w:tblStyle w:val="TableGrid"/>
        <w:tblW w:w="0" w:type="auto"/>
        <w:tblInd w:w="1069" w:type="dxa"/>
        <w:tblLook w:val="04A0" w:firstRow="1" w:lastRow="0" w:firstColumn="1" w:lastColumn="0" w:noHBand="0" w:noVBand="1"/>
      </w:tblPr>
      <w:tblGrid>
        <w:gridCol w:w="9129"/>
      </w:tblGrid>
      <w:tr w:rsidR="007A1B2B" w14:paraId="7A1560B0" w14:textId="77777777" w:rsidTr="007A1B2B">
        <w:tc>
          <w:tcPr>
            <w:tcW w:w="10198" w:type="dxa"/>
          </w:tcPr>
          <w:p w14:paraId="23BFA20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#include "graph.cpp"</w:t>
            </w:r>
          </w:p>
          <w:p w14:paraId="09B7012B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CB48B5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int main() {</w:t>
            </w:r>
          </w:p>
          <w:p w14:paraId="45515AD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Graph G;</w:t>
            </w:r>
          </w:p>
          <w:p w14:paraId="5D17080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reateGraph(G);</w:t>
            </w:r>
          </w:p>
          <w:p w14:paraId="579CD70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6F20E7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InsertNode(G, 'A');</w:t>
            </w:r>
          </w:p>
          <w:p w14:paraId="7F22E7A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InsertNode(G, 'B');</w:t>
            </w:r>
          </w:p>
          <w:p w14:paraId="791D5FA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InsertNode(G, 'C');</w:t>
            </w:r>
          </w:p>
          <w:p w14:paraId="76ECA5F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InsertNode(G, 'D');</w:t>
            </w:r>
          </w:p>
          <w:p w14:paraId="6FA9175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44F1D14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A = FindNode(G, 'A');</w:t>
            </w:r>
          </w:p>
          <w:p w14:paraId="0BF76FB0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B = FindNode(G, 'B');</w:t>
            </w:r>
          </w:p>
          <w:p w14:paraId="2E8457F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C = FindNode(G, 'C');</w:t>
            </w:r>
          </w:p>
          <w:p w14:paraId="262EFB24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adrNode D = FindNode(G, 'D');</w:t>
            </w:r>
          </w:p>
          <w:p w14:paraId="73656333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139B948A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nnectNode(A, B);</w:t>
            </w:r>
          </w:p>
          <w:p w14:paraId="529E3318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nnectNode(A, C);</w:t>
            </w:r>
          </w:p>
          <w:p w14:paraId="1A1B0C11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nnectNode(B, D);</w:t>
            </w:r>
          </w:p>
          <w:p w14:paraId="1AAAB4AE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nnectNode(C, D);</w:t>
            </w:r>
          </w:p>
          <w:p w14:paraId="21E23C2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7F2A357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PrintInfoGraph(G);</w:t>
            </w:r>
          </w:p>
          <w:p w14:paraId="1152619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076906F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ut &lt;&lt; "\nDFS dari A: ";</w:t>
            </w:r>
          </w:p>
          <w:p w14:paraId="7F8FBD1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PrintDFS(G, A);</w:t>
            </w:r>
          </w:p>
          <w:p w14:paraId="485672ED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3783B7E7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cout &lt;&lt; "\nBFS dari A: ";</w:t>
            </w:r>
          </w:p>
          <w:p w14:paraId="5332EF89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PrintBFS(G, A);</w:t>
            </w:r>
          </w:p>
          <w:p w14:paraId="641C33B5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</w:p>
          <w:p w14:paraId="28F897E6" w14:textId="77777777" w:rsidR="004B290F" w:rsidRPr="004B290F" w:rsidRDefault="004B290F" w:rsidP="004B290F">
            <w:pPr>
              <w:pStyle w:val="ListParagraph"/>
              <w:ind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 xml:space="preserve">    return 0;</w:t>
            </w:r>
          </w:p>
          <w:p w14:paraId="4C65D7D2" w14:textId="63E810AB" w:rsidR="007A1B2B" w:rsidRDefault="004B290F" w:rsidP="004B290F">
            <w:pPr>
              <w:pStyle w:val="ListParagraph"/>
              <w:ind w:left="0" w:firstLine="0"/>
              <w:rPr>
                <w:rFonts w:ascii="Verdana" w:hAnsi="Verdana"/>
                <w:sz w:val="22"/>
                <w:szCs w:val="20"/>
                <w:lang w:val="id-ID"/>
              </w:rPr>
            </w:pPr>
            <w:r w:rsidRPr="004B290F">
              <w:rPr>
                <w:rFonts w:ascii="Verdana" w:hAnsi="Verdana"/>
                <w:sz w:val="22"/>
                <w:szCs w:val="20"/>
                <w:lang w:val="id-ID"/>
              </w:rPr>
              <w:t>}</w:t>
            </w:r>
          </w:p>
        </w:tc>
      </w:tr>
    </w:tbl>
    <w:p w14:paraId="55FDFD4C" w14:textId="7C74DB5D" w:rsidR="007A1B2B" w:rsidRDefault="007A1B2B" w:rsidP="007A1B2B">
      <w:pPr>
        <w:rPr>
          <w:rFonts w:ascii="Verdana" w:hAnsi="Verdana"/>
          <w:sz w:val="22"/>
          <w:szCs w:val="20"/>
          <w:lang w:val="id-ID"/>
        </w:rPr>
      </w:pPr>
    </w:p>
    <w:p w14:paraId="4077A97C" w14:textId="1BF5D95D" w:rsidR="007A1B2B" w:rsidRDefault="007A1B2B" w:rsidP="007A1B2B">
      <w:pPr>
        <w:pStyle w:val="ListParagraph"/>
        <w:numPr>
          <w:ilvl w:val="0"/>
          <w:numId w:val="3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</w:p>
    <w:p w14:paraId="17011BE5" w14:textId="2ED937A7" w:rsidR="007A1B2B" w:rsidRPr="007A1B2B" w:rsidRDefault="004B290F" w:rsidP="004B290F">
      <w:pPr>
        <w:pStyle w:val="ListParagraph"/>
        <w:ind w:left="1069" w:firstLine="0"/>
        <w:rPr>
          <w:rFonts w:ascii="Verdana" w:hAnsi="Verdana"/>
          <w:sz w:val="22"/>
          <w:szCs w:val="20"/>
          <w:lang w:val="id-ID"/>
        </w:rPr>
      </w:pPr>
      <w:r w:rsidRPr="004B290F">
        <w:rPr>
          <w:rFonts w:ascii="Verdana" w:hAnsi="Verdana"/>
          <w:sz w:val="22"/>
          <w:szCs w:val="20"/>
          <w:lang w:val="id-ID"/>
        </w:rPr>
        <w:lastRenderedPageBreak/>
        <w:drawing>
          <wp:inline distT="0" distB="0" distL="0" distR="0" wp14:anchorId="5E38CF4B" wp14:editId="63B073C4">
            <wp:extent cx="4286848" cy="1971950"/>
            <wp:effectExtent l="0" t="0" r="0" b="9525"/>
            <wp:docPr id="82996644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966443" name="Picture 1" descr="A screen 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0D63" w14:textId="792836CF" w:rsidR="00450E63" w:rsidRPr="00450E63" w:rsidRDefault="00450E63" w:rsidP="00450E63">
      <w:pPr>
        <w:pStyle w:val="ListParagraph"/>
        <w:ind w:firstLine="720"/>
        <w:rPr>
          <w:rFonts w:ascii="Verdana" w:hAnsi="Verdana"/>
          <w:sz w:val="22"/>
          <w:szCs w:val="20"/>
          <w:lang w:val="id-ID"/>
        </w:rPr>
      </w:pPr>
    </w:p>
    <w:sectPr w:rsidR="00450E63" w:rsidRPr="00450E63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F34280"/>
    <w:multiLevelType w:val="hybridMultilevel"/>
    <w:tmpl w:val="63FEA2D2"/>
    <w:lvl w:ilvl="0" w:tplc="5422FFE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C72B9"/>
    <w:multiLevelType w:val="multilevel"/>
    <w:tmpl w:val="578C0E5E"/>
    <w:lvl w:ilvl="0">
      <w:start w:val="10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CE4240"/>
    <w:multiLevelType w:val="multilevel"/>
    <w:tmpl w:val="66DEE0BC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8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F092A5B"/>
    <w:multiLevelType w:val="hybridMultilevel"/>
    <w:tmpl w:val="5508AA58"/>
    <w:lvl w:ilvl="0" w:tplc="35C89658">
      <w:start w:val="7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B5D2CAB"/>
    <w:multiLevelType w:val="multilevel"/>
    <w:tmpl w:val="B13CE26C"/>
    <w:lvl w:ilvl="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%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3C5660D6"/>
    <w:multiLevelType w:val="hybridMultilevel"/>
    <w:tmpl w:val="6F187B32"/>
    <w:lvl w:ilvl="0" w:tplc="B538A480">
      <w:start w:val="1"/>
      <w:numFmt w:val="bullet"/>
      <w:lvlText w:val="-"/>
      <w:lvlJc w:val="left"/>
      <w:pPr>
        <w:ind w:left="2345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5" w15:restartNumberingAfterBreak="0">
    <w:nsid w:val="3E882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8" w15:restartNumberingAfterBreak="0">
    <w:nsid w:val="44F0660B"/>
    <w:multiLevelType w:val="hybridMultilevel"/>
    <w:tmpl w:val="D23E2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DD53266"/>
    <w:multiLevelType w:val="multilevel"/>
    <w:tmpl w:val="93AE0C5A"/>
    <w:lvl w:ilvl="0">
      <w:start w:val="11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4E332D96"/>
    <w:multiLevelType w:val="multilevel"/>
    <w:tmpl w:val="F3B29322"/>
    <w:lvl w:ilvl="0">
      <w:start w:val="1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E821A89"/>
    <w:multiLevelType w:val="multilevel"/>
    <w:tmpl w:val="A9F6EE46"/>
    <w:lvl w:ilvl="0">
      <w:start w:val="10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41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1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3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5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47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9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13" w:hanging="180"/>
      </w:pPr>
      <w:rPr>
        <w:rFonts w:hint="default"/>
      </w:rPr>
    </w:lvl>
  </w:abstractNum>
  <w:abstractNum w:abstractNumId="24" w15:restartNumberingAfterBreak="0">
    <w:nsid w:val="52542A4E"/>
    <w:multiLevelType w:val="hybridMultilevel"/>
    <w:tmpl w:val="E590898C"/>
    <w:lvl w:ilvl="0" w:tplc="A8D2FACC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5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7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28" w15:restartNumberingAfterBreak="0">
    <w:nsid w:val="69CA3DAF"/>
    <w:multiLevelType w:val="hybridMultilevel"/>
    <w:tmpl w:val="64C66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9D6284"/>
    <w:multiLevelType w:val="hybridMultilevel"/>
    <w:tmpl w:val="5DEA698C"/>
    <w:lvl w:ilvl="0" w:tplc="D9F29C3E">
      <w:numFmt w:val="bullet"/>
      <w:lvlText w:val="-"/>
      <w:lvlJc w:val="left"/>
      <w:pPr>
        <w:ind w:left="1069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0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4D765D"/>
    <w:multiLevelType w:val="multilevel"/>
    <w:tmpl w:val="E71A5EE4"/>
    <w:lvl w:ilvl="0">
      <w:start w:val="1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738005A"/>
    <w:multiLevelType w:val="hybridMultilevel"/>
    <w:tmpl w:val="3F3069FC"/>
    <w:lvl w:ilvl="0" w:tplc="21F65A3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7809B6"/>
    <w:multiLevelType w:val="hybridMultilevel"/>
    <w:tmpl w:val="EB1C2212"/>
    <w:lvl w:ilvl="0" w:tplc="A3F2E766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4" w15:restartNumberingAfterBreak="0">
    <w:nsid w:val="784B2D45"/>
    <w:multiLevelType w:val="hybridMultilevel"/>
    <w:tmpl w:val="9156F9E8"/>
    <w:lvl w:ilvl="0" w:tplc="13EA45AE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5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6" w15:restartNumberingAfterBreak="0">
    <w:nsid w:val="7CF5169D"/>
    <w:multiLevelType w:val="hybridMultilevel"/>
    <w:tmpl w:val="1B76056C"/>
    <w:lvl w:ilvl="0" w:tplc="69BCB2B4">
      <w:start w:val="6"/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7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30"/>
  </w:num>
  <w:num w:numId="2" w16cid:durableId="1974752573">
    <w:abstractNumId w:val="6"/>
  </w:num>
  <w:num w:numId="3" w16cid:durableId="1723093224">
    <w:abstractNumId w:val="35"/>
  </w:num>
  <w:num w:numId="4" w16cid:durableId="1638803916">
    <w:abstractNumId w:val="7"/>
  </w:num>
  <w:num w:numId="5" w16cid:durableId="1275744951">
    <w:abstractNumId w:val="20"/>
  </w:num>
  <w:num w:numId="6" w16cid:durableId="644359333">
    <w:abstractNumId w:val="37"/>
  </w:num>
  <w:num w:numId="7" w16cid:durableId="360326464">
    <w:abstractNumId w:val="3"/>
  </w:num>
  <w:num w:numId="8" w16cid:durableId="1116561546">
    <w:abstractNumId w:val="25"/>
  </w:num>
  <w:num w:numId="9" w16cid:durableId="1624531237">
    <w:abstractNumId w:val="17"/>
  </w:num>
  <w:num w:numId="10" w16cid:durableId="193200696">
    <w:abstractNumId w:val="26"/>
  </w:num>
  <w:num w:numId="11" w16cid:durableId="733967202">
    <w:abstractNumId w:val="4"/>
  </w:num>
  <w:num w:numId="12" w16cid:durableId="886143092">
    <w:abstractNumId w:val="27"/>
  </w:num>
  <w:num w:numId="13" w16cid:durableId="1198738854">
    <w:abstractNumId w:val="11"/>
  </w:num>
  <w:num w:numId="14" w16cid:durableId="29308862">
    <w:abstractNumId w:val="15"/>
  </w:num>
  <w:num w:numId="15" w16cid:durableId="1915311557">
    <w:abstractNumId w:val="16"/>
  </w:num>
  <w:num w:numId="16" w16cid:durableId="1189220098">
    <w:abstractNumId w:val="19"/>
  </w:num>
  <w:num w:numId="17" w16cid:durableId="857962498">
    <w:abstractNumId w:val="10"/>
  </w:num>
  <w:num w:numId="18" w16cid:durableId="833764293">
    <w:abstractNumId w:val="0"/>
  </w:num>
  <w:num w:numId="19" w16cid:durableId="1982227942">
    <w:abstractNumId w:val="12"/>
  </w:num>
  <w:num w:numId="20" w16cid:durableId="741177460">
    <w:abstractNumId w:val="8"/>
  </w:num>
  <w:num w:numId="21" w16cid:durableId="448352568">
    <w:abstractNumId w:val="9"/>
  </w:num>
  <w:num w:numId="22" w16cid:durableId="572086517">
    <w:abstractNumId w:val="18"/>
  </w:num>
  <w:num w:numId="23" w16cid:durableId="445469462">
    <w:abstractNumId w:val="28"/>
  </w:num>
  <w:num w:numId="24" w16cid:durableId="2016571349">
    <w:abstractNumId w:val="1"/>
  </w:num>
  <w:num w:numId="25" w16cid:durableId="946230617">
    <w:abstractNumId w:val="32"/>
  </w:num>
  <w:num w:numId="26" w16cid:durableId="1790270704">
    <w:abstractNumId w:val="13"/>
  </w:num>
  <w:num w:numId="27" w16cid:durableId="2134904614">
    <w:abstractNumId w:val="21"/>
  </w:num>
  <w:num w:numId="28" w16cid:durableId="1619291392">
    <w:abstractNumId w:val="14"/>
  </w:num>
  <w:num w:numId="29" w16cid:durableId="1361512935">
    <w:abstractNumId w:val="2"/>
  </w:num>
  <w:num w:numId="30" w16cid:durableId="1327974286">
    <w:abstractNumId w:val="33"/>
  </w:num>
  <w:num w:numId="31" w16cid:durableId="1092048202">
    <w:abstractNumId w:val="23"/>
  </w:num>
  <w:num w:numId="32" w16cid:durableId="2088308803">
    <w:abstractNumId w:val="34"/>
  </w:num>
  <w:num w:numId="33" w16cid:durableId="50421000">
    <w:abstractNumId w:val="22"/>
  </w:num>
  <w:num w:numId="34" w16cid:durableId="1738475472">
    <w:abstractNumId w:val="31"/>
  </w:num>
  <w:num w:numId="35" w16cid:durableId="665859824">
    <w:abstractNumId w:val="24"/>
  </w:num>
  <w:num w:numId="36" w16cid:durableId="2001611766">
    <w:abstractNumId w:val="36"/>
  </w:num>
  <w:num w:numId="37" w16cid:durableId="1662154813">
    <w:abstractNumId w:val="5"/>
  </w:num>
  <w:num w:numId="38" w16cid:durableId="95552305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27761"/>
    <w:rsid w:val="000319CD"/>
    <w:rsid w:val="00035D01"/>
    <w:rsid w:val="00041BC1"/>
    <w:rsid w:val="000423DC"/>
    <w:rsid w:val="00075845"/>
    <w:rsid w:val="000A7D27"/>
    <w:rsid w:val="000A7F53"/>
    <w:rsid w:val="000C1A07"/>
    <w:rsid w:val="000C219B"/>
    <w:rsid w:val="000C2B03"/>
    <w:rsid w:val="000D524E"/>
    <w:rsid w:val="000E0478"/>
    <w:rsid w:val="001069E3"/>
    <w:rsid w:val="00137FA5"/>
    <w:rsid w:val="001424E2"/>
    <w:rsid w:val="00143900"/>
    <w:rsid w:val="00144869"/>
    <w:rsid w:val="00186964"/>
    <w:rsid w:val="001A772C"/>
    <w:rsid w:val="001D3876"/>
    <w:rsid w:val="001D4295"/>
    <w:rsid w:val="001F1AE8"/>
    <w:rsid w:val="00203832"/>
    <w:rsid w:val="002048EF"/>
    <w:rsid w:val="00212295"/>
    <w:rsid w:val="0023259D"/>
    <w:rsid w:val="002356AE"/>
    <w:rsid w:val="00235EB4"/>
    <w:rsid w:val="00266E12"/>
    <w:rsid w:val="00273FD7"/>
    <w:rsid w:val="00276EBF"/>
    <w:rsid w:val="002C5420"/>
    <w:rsid w:val="002D61CC"/>
    <w:rsid w:val="002E1BA8"/>
    <w:rsid w:val="0031434C"/>
    <w:rsid w:val="00353B50"/>
    <w:rsid w:val="00366874"/>
    <w:rsid w:val="00387F97"/>
    <w:rsid w:val="003E2EB5"/>
    <w:rsid w:val="004261B2"/>
    <w:rsid w:val="004472F2"/>
    <w:rsid w:val="00450E63"/>
    <w:rsid w:val="004718CD"/>
    <w:rsid w:val="00475008"/>
    <w:rsid w:val="004929FC"/>
    <w:rsid w:val="004B1341"/>
    <w:rsid w:val="004B290F"/>
    <w:rsid w:val="004D47F5"/>
    <w:rsid w:val="004D5430"/>
    <w:rsid w:val="005107E4"/>
    <w:rsid w:val="00521153"/>
    <w:rsid w:val="00522FB3"/>
    <w:rsid w:val="0054690D"/>
    <w:rsid w:val="0055020D"/>
    <w:rsid w:val="00560321"/>
    <w:rsid w:val="00566AA4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4BDC"/>
    <w:rsid w:val="00696CB1"/>
    <w:rsid w:val="006D56DA"/>
    <w:rsid w:val="006E5AEF"/>
    <w:rsid w:val="007264FD"/>
    <w:rsid w:val="0073585F"/>
    <w:rsid w:val="007462AB"/>
    <w:rsid w:val="00776713"/>
    <w:rsid w:val="00782A63"/>
    <w:rsid w:val="007A1B2B"/>
    <w:rsid w:val="007A2F56"/>
    <w:rsid w:val="007B3A03"/>
    <w:rsid w:val="007D30AE"/>
    <w:rsid w:val="007E45DF"/>
    <w:rsid w:val="007E6478"/>
    <w:rsid w:val="007E73F9"/>
    <w:rsid w:val="007F5558"/>
    <w:rsid w:val="00815BBD"/>
    <w:rsid w:val="00821BF1"/>
    <w:rsid w:val="00847DDE"/>
    <w:rsid w:val="00855BC5"/>
    <w:rsid w:val="008B67A9"/>
    <w:rsid w:val="008C7207"/>
    <w:rsid w:val="008D47AF"/>
    <w:rsid w:val="008E5541"/>
    <w:rsid w:val="009338F3"/>
    <w:rsid w:val="009408E3"/>
    <w:rsid w:val="00946477"/>
    <w:rsid w:val="00967899"/>
    <w:rsid w:val="009B7809"/>
    <w:rsid w:val="009E04F6"/>
    <w:rsid w:val="009E314F"/>
    <w:rsid w:val="009E38DC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B7637"/>
    <w:rsid w:val="00BD3B98"/>
    <w:rsid w:val="00BD6744"/>
    <w:rsid w:val="00C04004"/>
    <w:rsid w:val="00C10DD0"/>
    <w:rsid w:val="00C31147"/>
    <w:rsid w:val="00C448DF"/>
    <w:rsid w:val="00CA24C0"/>
    <w:rsid w:val="00CA5096"/>
    <w:rsid w:val="00CC32AE"/>
    <w:rsid w:val="00CF5640"/>
    <w:rsid w:val="00D032B4"/>
    <w:rsid w:val="00D056F2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9518E"/>
    <w:rsid w:val="00EA4E1A"/>
    <w:rsid w:val="00EA7447"/>
    <w:rsid w:val="00EC50B8"/>
    <w:rsid w:val="00EE2BDC"/>
    <w:rsid w:val="00EF5DA3"/>
    <w:rsid w:val="00F034EA"/>
    <w:rsid w:val="00F45FD3"/>
    <w:rsid w:val="00F606EB"/>
    <w:rsid w:val="00F67766"/>
    <w:rsid w:val="00F82058"/>
    <w:rsid w:val="00F91214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2</TotalTime>
  <Pages>8</Pages>
  <Words>852</Words>
  <Characters>486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</cp:lastModifiedBy>
  <cp:revision>35</cp:revision>
  <cp:lastPrinted>2024-12-03T05:34:00Z</cp:lastPrinted>
  <dcterms:created xsi:type="dcterms:W3CDTF">2024-09-24T05:41:00Z</dcterms:created>
  <dcterms:modified xsi:type="dcterms:W3CDTF">2024-12-30T06:50:00Z</dcterms:modified>
</cp:coreProperties>
</file>